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1C5F" w:rsidRPr="000C016A" w:rsidRDefault="00375CE3" w:rsidP="00501C5F">
      <w:pPr>
        <w:pStyle w:val="Title"/>
      </w:pPr>
      <w:r w:rsidRPr="000C016A">
        <w:rPr>
          <w:noProof/>
        </w:rPr>
        <w:drawing>
          <wp:inline distT="0" distB="0" distL="0" distR="0">
            <wp:extent cx="1085850" cy="1400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449C" w:rsidRPr="000C016A" w:rsidRDefault="0097449C" w:rsidP="0097449C">
      <w:pPr>
        <w:pStyle w:val="Subtitle"/>
        <w:rPr>
          <w:b/>
          <w:bCs/>
          <w:sz w:val="36"/>
          <w:szCs w:val="36"/>
        </w:rPr>
      </w:pPr>
      <w:r w:rsidRPr="000C016A">
        <w:rPr>
          <w:b/>
          <w:bCs/>
          <w:sz w:val="36"/>
          <w:szCs w:val="36"/>
        </w:rPr>
        <w:t>DEPARTMENT OF COMPUTER SCIENCE AND ENGINEERING</w:t>
      </w:r>
    </w:p>
    <w:p w:rsidR="00501C5F" w:rsidRPr="000C016A" w:rsidRDefault="00501C5F" w:rsidP="00501C5F">
      <w:pPr>
        <w:pStyle w:val="Title"/>
      </w:pPr>
    </w:p>
    <w:p w:rsidR="00501C5F" w:rsidRPr="000C016A" w:rsidRDefault="00501C5F" w:rsidP="00501C5F">
      <w:pPr>
        <w:pStyle w:val="Title"/>
        <w:rPr>
          <w:b/>
          <w:bCs/>
          <w:sz w:val="36"/>
        </w:rPr>
      </w:pPr>
      <w:r w:rsidRPr="000C016A">
        <w:rPr>
          <w:b/>
          <w:bCs/>
          <w:sz w:val="36"/>
        </w:rPr>
        <w:t>University of Chittagong</w:t>
      </w:r>
    </w:p>
    <w:p w:rsidR="00501C5F" w:rsidRPr="000C016A" w:rsidRDefault="00501C5F" w:rsidP="00501C5F">
      <w:pPr>
        <w:pStyle w:val="Subtitle"/>
        <w:rPr>
          <w:b/>
          <w:bCs/>
          <w:sz w:val="42"/>
        </w:rPr>
      </w:pPr>
    </w:p>
    <w:p w:rsidR="002A0944" w:rsidRPr="000C016A" w:rsidRDefault="002A0944" w:rsidP="002A0944">
      <w:pPr>
        <w:pStyle w:val="Subtitle"/>
        <w:tabs>
          <w:tab w:val="left" w:pos="2520"/>
        </w:tabs>
        <w:jc w:val="left"/>
        <w:rPr>
          <w:sz w:val="28"/>
          <w:szCs w:val="32"/>
        </w:rPr>
      </w:pPr>
      <w:r w:rsidRPr="000C016A">
        <w:rPr>
          <w:b/>
          <w:sz w:val="28"/>
          <w:szCs w:val="32"/>
        </w:rPr>
        <w:t>Course Code</w:t>
      </w:r>
      <w:r w:rsidRPr="000C016A">
        <w:rPr>
          <w:b/>
          <w:sz w:val="28"/>
          <w:szCs w:val="32"/>
        </w:rPr>
        <w:tab/>
      </w:r>
      <w:r w:rsidRPr="000C016A">
        <w:rPr>
          <w:b/>
          <w:sz w:val="28"/>
          <w:szCs w:val="32"/>
        </w:rPr>
        <w:tab/>
      </w:r>
      <w:r w:rsidR="0092021A" w:rsidRPr="000C016A">
        <w:rPr>
          <w:b/>
          <w:sz w:val="28"/>
          <w:szCs w:val="32"/>
        </w:rPr>
        <w:tab/>
      </w:r>
      <w:r w:rsidR="00094529" w:rsidRPr="000C016A">
        <w:rPr>
          <w:b/>
          <w:sz w:val="28"/>
          <w:szCs w:val="32"/>
        </w:rPr>
        <w:t>:</w:t>
      </w:r>
      <w:r w:rsidR="0069369B" w:rsidRPr="000C016A">
        <w:rPr>
          <w:b/>
          <w:sz w:val="28"/>
          <w:szCs w:val="32"/>
        </w:rPr>
        <w:t xml:space="preserve"> </w:t>
      </w:r>
      <w:r w:rsidR="000C016A">
        <w:rPr>
          <w:sz w:val="28"/>
          <w:szCs w:val="32"/>
        </w:rPr>
        <w:t xml:space="preserve">CSE </w:t>
      </w:r>
      <w:r w:rsidR="00A25F75">
        <w:rPr>
          <w:sz w:val="28"/>
          <w:szCs w:val="32"/>
        </w:rPr>
        <w:t>7</w:t>
      </w:r>
      <w:r w:rsidR="000C016A">
        <w:rPr>
          <w:sz w:val="28"/>
          <w:szCs w:val="32"/>
        </w:rPr>
        <w:t>16</w:t>
      </w:r>
    </w:p>
    <w:p w:rsidR="00A25F75" w:rsidRPr="000C016A" w:rsidRDefault="00501C5F" w:rsidP="00A25F75">
      <w:pPr>
        <w:pStyle w:val="Subtitle"/>
        <w:tabs>
          <w:tab w:val="left" w:pos="2520"/>
        </w:tabs>
        <w:ind w:right="-601"/>
        <w:jc w:val="left"/>
        <w:rPr>
          <w:sz w:val="28"/>
          <w:szCs w:val="32"/>
        </w:rPr>
      </w:pPr>
      <w:r w:rsidRPr="000C016A">
        <w:rPr>
          <w:b/>
          <w:sz w:val="28"/>
          <w:szCs w:val="32"/>
        </w:rPr>
        <w:t>Course Title</w:t>
      </w:r>
      <w:r w:rsidR="00684D28" w:rsidRPr="000C016A">
        <w:rPr>
          <w:b/>
          <w:sz w:val="28"/>
          <w:szCs w:val="32"/>
        </w:rPr>
        <w:tab/>
      </w:r>
      <w:r w:rsidR="00684D28" w:rsidRPr="000C016A">
        <w:rPr>
          <w:b/>
          <w:sz w:val="28"/>
          <w:szCs w:val="32"/>
        </w:rPr>
        <w:tab/>
      </w:r>
      <w:r w:rsidR="00684D28" w:rsidRPr="000C016A">
        <w:rPr>
          <w:b/>
          <w:sz w:val="28"/>
          <w:szCs w:val="32"/>
        </w:rPr>
        <w:tab/>
        <w:t>:</w:t>
      </w:r>
      <w:r w:rsidR="00684D28" w:rsidRPr="000C016A">
        <w:rPr>
          <w:color w:val="000000"/>
          <w:sz w:val="28"/>
          <w:szCs w:val="32"/>
        </w:rPr>
        <w:t xml:space="preserve"> </w:t>
      </w:r>
      <w:r w:rsidR="00A25F75">
        <w:rPr>
          <w:color w:val="000000"/>
          <w:sz w:val="28"/>
          <w:szCs w:val="32"/>
        </w:rPr>
        <w:t>Machine Learning Lab</w:t>
      </w:r>
    </w:p>
    <w:p w:rsidR="0069369B" w:rsidRPr="000C016A" w:rsidRDefault="0069369B" w:rsidP="0092021A">
      <w:pPr>
        <w:pStyle w:val="Subtitle"/>
        <w:tabs>
          <w:tab w:val="left" w:pos="2520"/>
        </w:tabs>
        <w:ind w:right="-601"/>
        <w:jc w:val="left"/>
        <w:rPr>
          <w:sz w:val="28"/>
          <w:szCs w:val="32"/>
        </w:rPr>
      </w:pPr>
    </w:p>
    <w:p w:rsidR="0069369B" w:rsidRDefault="0069369B" w:rsidP="0069369B">
      <w:pPr>
        <w:spacing w:line="276" w:lineRule="auto"/>
        <w:jc w:val="left"/>
        <w:rPr>
          <w:sz w:val="32"/>
          <w:szCs w:val="32"/>
        </w:rPr>
      </w:pPr>
    </w:p>
    <w:p w:rsidR="007C03AC" w:rsidRPr="000C016A" w:rsidRDefault="007C03AC" w:rsidP="0069369B">
      <w:pPr>
        <w:spacing w:line="276" w:lineRule="auto"/>
        <w:jc w:val="left"/>
        <w:rPr>
          <w:sz w:val="32"/>
          <w:szCs w:val="32"/>
        </w:rPr>
      </w:pPr>
    </w:p>
    <w:p w:rsidR="003407FA" w:rsidRPr="009B7363" w:rsidRDefault="00A25F75" w:rsidP="003407FA">
      <w:pPr>
        <w:spacing w:line="276" w:lineRule="auto"/>
        <w:jc w:val="center"/>
        <w:rPr>
          <w:b/>
          <w:sz w:val="40"/>
          <w:szCs w:val="32"/>
        </w:rPr>
      </w:pPr>
      <w:r>
        <w:rPr>
          <w:b/>
          <w:sz w:val="40"/>
          <w:szCs w:val="32"/>
        </w:rPr>
        <w:t>Assignment 01</w:t>
      </w:r>
    </w:p>
    <w:p w:rsidR="00501C5F" w:rsidRPr="000C016A" w:rsidRDefault="00501C5F" w:rsidP="00501C5F">
      <w:pPr>
        <w:spacing w:line="240" w:lineRule="auto"/>
        <w:rPr>
          <w:sz w:val="32"/>
          <w:szCs w:val="32"/>
        </w:rPr>
      </w:pPr>
    </w:p>
    <w:p w:rsidR="00501C5F" w:rsidRPr="000C016A" w:rsidRDefault="00501C5F" w:rsidP="00501C5F">
      <w:pPr>
        <w:spacing w:line="240" w:lineRule="auto"/>
        <w:rPr>
          <w:sz w:val="32"/>
          <w:szCs w:val="32"/>
        </w:rPr>
      </w:pPr>
    </w:p>
    <w:p w:rsidR="00BE21E3" w:rsidRDefault="00501C5F" w:rsidP="00BE21E3">
      <w:pPr>
        <w:spacing w:line="240" w:lineRule="auto"/>
        <w:jc w:val="center"/>
        <w:rPr>
          <w:b/>
          <w:sz w:val="28"/>
          <w:szCs w:val="30"/>
        </w:rPr>
      </w:pPr>
      <w:r w:rsidRPr="000C016A">
        <w:rPr>
          <w:b/>
          <w:sz w:val="28"/>
          <w:szCs w:val="30"/>
        </w:rPr>
        <w:t>Submitted To:</w:t>
      </w:r>
      <w:r w:rsidR="00BE21E3" w:rsidRPr="000C016A">
        <w:rPr>
          <w:b/>
          <w:sz w:val="28"/>
          <w:szCs w:val="30"/>
        </w:rPr>
        <w:t xml:space="preserve"> </w:t>
      </w:r>
    </w:p>
    <w:p w:rsidR="00A25F75" w:rsidRPr="00A25F75" w:rsidRDefault="00A25F75" w:rsidP="00BE21E3">
      <w:pPr>
        <w:spacing w:line="240" w:lineRule="auto"/>
        <w:jc w:val="center"/>
        <w:rPr>
          <w:sz w:val="36"/>
          <w:szCs w:val="30"/>
        </w:rPr>
      </w:pPr>
      <w:r w:rsidRPr="00A25F75">
        <w:rPr>
          <w:b/>
          <w:sz w:val="36"/>
          <w:szCs w:val="30"/>
        </w:rPr>
        <w:t>Nihad Karim Chowdhury</w:t>
      </w:r>
    </w:p>
    <w:p w:rsidR="0069369B" w:rsidRPr="00B33491" w:rsidRDefault="00A25F75" w:rsidP="00BE21E3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>Associate</w:t>
      </w:r>
      <w:r w:rsidR="0056343A" w:rsidRPr="00B33491">
        <w:rPr>
          <w:sz w:val="32"/>
          <w:szCs w:val="30"/>
        </w:rPr>
        <w:t xml:space="preserve"> Prof</w:t>
      </w:r>
      <w:r w:rsidR="0084559E" w:rsidRPr="00B33491">
        <w:rPr>
          <w:sz w:val="32"/>
          <w:szCs w:val="30"/>
        </w:rPr>
        <w:t>essor</w:t>
      </w:r>
    </w:p>
    <w:p w:rsidR="00765D38" w:rsidRPr="00B33491" w:rsidRDefault="00BE21E3" w:rsidP="00765D38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 xml:space="preserve">Department of </w:t>
      </w:r>
      <w:r w:rsidR="00765D38" w:rsidRPr="00B33491">
        <w:rPr>
          <w:sz w:val="32"/>
          <w:szCs w:val="30"/>
        </w:rPr>
        <w:t xml:space="preserve">Computer Science and Engineering </w:t>
      </w:r>
    </w:p>
    <w:p w:rsidR="00BE21E3" w:rsidRPr="000C016A" w:rsidRDefault="00BE21E3" w:rsidP="00BE21E3">
      <w:pPr>
        <w:pStyle w:val="Subtitle"/>
        <w:rPr>
          <w:sz w:val="38"/>
        </w:rPr>
      </w:pPr>
      <w:r w:rsidRPr="00B33491">
        <w:rPr>
          <w:szCs w:val="30"/>
        </w:rPr>
        <w:t>University of Chittagong.</w:t>
      </w:r>
    </w:p>
    <w:p w:rsidR="00501C5F" w:rsidRPr="000C016A" w:rsidRDefault="00501C5F" w:rsidP="00501C5F">
      <w:pPr>
        <w:pStyle w:val="Subtitle"/>
        <w:rPr>
          <w:b/>
          <w:sz w:val="28"/>
          <w:szCs w:val="30"/>
        </w:rPr>
      </w:pPr>
    </w:p>
    <w:p w:rsidR="00BE21E3" w:rsidRPr="000C016A" w:rsidRDefault="00BE21E3" w:rsidP="00501C5F">
      <w:pPr>
        <w:pStyle w:val="Subtitle"/>
        <w:rPr>
          <w:b/>
          <w:sz w:val="28"/>
          <w:szCs w:val="30"/>
        </w:rPr>
      </w:pPr>
    </w:p>
    <w:p w:rsidR="00BE21E3" w:rsidRPr="000C016A" w:rsidRDefault="00BE21E3" w:rsidP="00501C5F">
      <w:pPr>
        <w:pStyle w:val="Subtitle"/>
        <w:rPr>
          <w:b/>
          <w:sz w:val="28"/>
          <w:szCs w:val="30"/>
        </w:rPr>
      </w:pPr>
    </w:p>
    <w:p w:rsidR="00501C5F" w:rsidRPr="000C016A" w:rsidRDefault="00501C5F" w:rsidP="00501C5F">
      <w:pPr>
        <w:pStyle w:val="Subtitle"/>
        <w:rPr>
          <w:b/>
          <w:sz w:val="28"/>
          <w:szCs w:val="30"/>
        </w:rPr>
      </w:pPr>
      <w:r w:rsidRPr="000C016A">
        <w:rPr>
          <w:b/>
          <w:sz w:val="28"/>
          <w:szCs w:val="30"/>
        </w:rPr>
        <w:t>Submitted By:</w:t>
      </w:r>
    </w:p>
    <w:p w:rsidR="0097449C" w:rsidRPr="00B33491" w:rsidRDefault="00B33491" w:rsidP="00501C5F">
      <w:pPr>
        <w:pStyle w:val="Subtitle"/>
        <w:rPr>
          <w:b/>
          <w:sz w:val="36"/>
          <w:szCs w:val="32"/>
        </w:rPr>
      </w:pPr>
      <w:r>
        <w:rPr>
          <w:b/>
          <w:sz w:val="36"/>
          <w:szCs w:val="32"/>
        </w:rPr>
        <w:t>Md. Jawwad Bin Zahir Seemanta</w:t>
      </w:r>
    </w:p>
    <w:p w:rsidR="001A66F2" w:rsidRPr="00B33491" w:rsidRDefault="002A0944" w:rsidP="001A66F2">
      <w:pPr>
        <w:pStyle w:val="Subtitle"/>
        <w:rPr>
          <w:szCs w:val="30"/>
        </w:rPr>
      </w:pPr>
      <w:r w:rsidRPr="00B33491">
        <w:rPr>
          <w:szCs w:val="30"/>
        </w:rPr>
        <w:t>ID</w:t>
      </w:r>
      <w:r w:rsidR="00A25F75" w:rsidRPr="00B33491">
        <w:rPr>
          <w:szCs w:val="30"/>
        </w:rPr>
        <w:t>:</w:t>
      </w:r>
      <w:r w:rsidRPr="00B33491">
        <w:rPr>
          <w:szCs w:val="30"/>
        </w:rPr>
        <w:t xml:space="preserve"> 167010</w:t>
      </w:r>
      <w:r w:rsidR="00B33491">
        <w:rPr>
          <w:szCs w:val="30"/>
        </w:rPr>
        <w:t>51</w:t>
      </w:r>
      <w:bookmarkStart w:id="0" w:name="_GoBack"/>
      <w:bookmarkEnd w:id="0"/>
    </w:p>
    <w:p w:rsidR="00501C5F" w:rsidRPr="00B33491" w:rsidRDefault="00501C5F" w:rsidP="00501C5F">
      <w:pPr>
        <w:pStyle w:val="Subtitle"/>
        <w:rPr>
          <w:bCs/>
          <w:szCs w:val="30"/>
        </w:rPr>
      </w:pPr>
      <w:r w:rsidRPr="00B33491">
        <w:rPr>
          <w:bCs/>
          <w:szCs w:val="30"/>
        </w:rPr>
        <w:t>Session: 2015</w:t>
      </w:r>
      <w:r w:rsidR="009F214B" w:rsidRPr="00B33491">
        <w:rPr>
          <w:bCs/>
          <w:szCs w:val="30"/>
        </w:rPr>
        <w:t xml:space="preserve"> </w:t>
      </w:r>
      <w:r w:rsidRPr="00B33491">
        <w:rPr>
          <w:bCs/>
          <w:szCs w:val="30"/>
        </w:rPr>
        <w:t>-</w:t>
      </w:r>
      <w:r w:rsidR="009F214B" w:rsidRPr="00B33491">
        <w:rPr>
          <w:bCs/>
          <w:szCs w:val="30"/>
        </w:rPr>
        <w:t xml:space="preserve"> </w:t>
      </w:r>
      <w:r w:rsidRPr="00B33491">
        <w:rPr>
          <w:bCs/>
          <w:szCs w:val="30"/>
        </w:rPr>
        <w:t>2016</w:t>
      </w:r>
    </w:p>
    <w:p w:rsidR="00BE21E3" w:rsidRPr="00B33491" w:rsidRDefault="00BE21E3" w:rsidP="00BE21E3">
      <w:pPr>
        <w:spacing w:line="240" w:lineRule="auto"/>
        <w:jc w:val="center"/>
        <w:rPr>
          <w:sz w:val="32"/>
          <w:szCs w:val="30"/>
        </w:rPr>
      </w:pPr>
      <w:r w:rsidRPr="00B33491">
        <w:rPr>
          <w:sz w:val="32"/>
          <w:szCs w:val="30"/>
        </w:rPr>
        <w:t xml:space="preserve">Department of Computer Science and Engineering </w:t>
      </w:r>
    </w:p>
    <w:p w:rsidR="00501C5F" w:rsidRPr="00B33491" w:rsidRDefault="00501C5F" w:rsidP="00684D28">
      <w:pPr>
        <w:pStyle w:val="Subtitle"/>
        <w:rPr>
          <w:sz w:val="36"/>
        </w:rPr>
      </w:pPr>
      <w:r w:rsidRPr="00B33491">
        <w:rPr>
          <w:szCs w:val="30"/>
        </w:rPr>
        <w:t>University of Chittagong.</w:t>
      </w:r>
    </w:p>
    <w:p w:rsidR="00BE21E3" w:rsidRPr="000C016A" w:rsidRDefault="00BE21E3" w:rsidP="00501C5F">
      <w:pPr>
        <w:spacing w:line="240" w:lineRule="auto"/>
        <w:ind w:left="1440"/>
        <w:rPr>
          <w:b/>
        </w:rPr>
      </w:pPr>
    </w:p>
    <w:p w:rsidR="00B33491" w:rsidRDefault="00B33491" w:rsidP="00501C5F">
      <w:pPr>
        <w:spacing w:line="240" w:lineRule="auto"/>
        <w:ind w:left="1440"/>
        <w:rPr>
          <w:b/>
        </w:rPr>
      </w:pPr>
    </w:p>
    <w:p w:rsidR="00B33491" w:rsidRDefault="00B33491" w:rsidP="00501C5F">
      <w:pPr>
        <w:spacing w:line="240" w:lineRule="auto"/>
        <w:ind w:left="1440"/>
        <w:rPr>
          <w:b/>
        </w:rPr>
      </w:pPr>
    </w:p>
    <w:p w:rsidR="00B33491" w:rsidRDefault="00B33491" w:rsidP="00B33491">
      <w:pPr>
        <w:spacing w:line="240" w:lineRule="auto"/>
        <w:ind w:left="180"/>
        <w:jc w:val="center"/>
        <w:rPr>
          <w:b/>
          <w:sz w:val="32"/>
        </w:rPr>
      </w:pPr>
    </w:p>
    <w:p w:rsidR="00501C5F" w:rsidRPr="000C016A" w:rsidRDefault="00B33491" w:rsidP="00B33491">
      <w:pPr>
        <w:spacing w:line="240" w:lineRule="auto"/>
        <w:ind w:left="180"/>
        <w:jc w:val="left"/>
        <w:rPr>
          <w:b/>
        </w:rPr>
      </w:pPr>
      <w:r w:rsidRPr="00B33491">
        <w:rPr>
          <w:b/>
          <w:sz w:val="32"/>
        </w:rPr>
        <w:t>Submission Date: 27</w:t>
      </w:r>
      <w:r w:rsidRPr="00B33491">
        <w:rPr>
          <w:b/>
          <w:sz w:val="32"/>
          <w:vertAlign w:val="superscript"/>
        </w:rPr>
        <w:t>th</w:t>
      </w:r>
      <w:r w:rsidRPr="00B33491">
        <w:rPr>
          <w:b/>
          <w:sz w:val="32"/>
        </w:rPr>
        <w:t xml:space="preserve"> February, 2019</w:t>
      </w:r>
    </w:p>
    <w:sectPr w:rsidR="00501C5F" w:rsidRPr="000C016A" w:rsidSect="00DD438B">
      <w:headerReference w:type="default" r:id="rId9"/>
      <w:pgSz w:w="11909" w:h="16834" w:code="9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19F2" w:rsidRDefault="005419F2" w:rsidP="0097449C">
      <w:pPr>
        <w:spacing w:line="240" w:lineRule="auto"/>
      </w:pPr>
      <w:r>
        <w:separator/>
      </w:r>
    </w:p>
  </w:endnote>
  <w:endnote w:type="continuationSeparator" w:id="0">
    <w:p w:rsidR="005419F2" w:rsidRDefault="005419F2" w:rsidP="009744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19F2" w:rsidRDefault="005419F2" w:rsidP="0097449C">
      <w:pPr>
        <w:spacing w:line="240" w:lineRule="auto"/>
      </w:pPr>
      <w:r>
        <w:separator/>
      </w:r>
    </w:p>
  </w:footnote>
  <w:footnote w:type="continuationSeparator" w:id="0">
    <w:p w:rsidR="005419F2" w:rsidRDefault="005419F2" w:rsidP="0097449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449C" w:rsidRDefault="0097449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1612242"/>
    <w:multiLevelType w:val="hybridMultilevel"/>
    <w:tmpl w:val="FC862F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NDY1NDI1MTU0NzNR0lEKTi0uzszPAykwrAUAvOR38iwAAAA="/>
  </w:docVars>
  <w:rsids>
    <w:rsidRoot w:val="00501C5F"/>
    <w:rsid w:val="00023EEE"/>
    <w:rsid w:val="00037F48"/>
    <w:rsid w:val="0004010D"/>
    <w:rsid w:val="000624BD"/>
    <w:rsid w:val="00083919"/>
    <w:rsid w:val="00094529"/>
    <w:rsid w:val="000A6B6E"/>
    <w:rsid w:val="000C016A"/>
    <w:rsid w:val="000E6BE9"/>
    <w:rsid w:val="001079A6"/>
    <w:rsid w:val="00134F8A"/>
    <w:rsid w:val="00144138"/>
    <w:rsid w:val="00176453"/>
    <w:rsid w:val="001A66F2"/>
    <w:rsid w:val="001B3897"/>
    <w:rsid w:val="001C44DE"/>
    <w:rsid w:val="001F381C"/>
    <w:rsid w:val="00213E08"/>
    <w:rsid w:val="00246CBA"/>
    <w:rsid w:val="002510A9"/>
    <w:rsid w:val="00265B6C"/>
    <w:rsid w:val="002A0944"/>
    <w:rsid w:val="002B45AB"/>
    <w:rsid w:val="002C63DD"/>
    <w:rsid w:val="003033E7"/>
    <w:rsid w:val="00332964"/>
    <w:rsid w:val="003365DF"/>
    <w:rsid w:val="003407FA"/>
    <w:rsid w:val="00341E7C"/>
    <w:rsid w:val="00347EC1"/>
    <w:rsid w:val="00375CE3"/>
    <w:rsid w:val="00377E6C"/>
    <w:rsid w:val="003947F1"/>
    <w:rsid w:val="003A7AB6"/>
    <w:rsid w:val="00482F16"/>
    <w:rsid w:val="00501C5F"/>
    <w:rsid w:val="00510BE6"/>
    <w:rsid w:val="005161E0"/>
    <w:rsid w:val="005419F2"/>
    <w:rsid w:val="0056343A"/>
    <w:rsid w:val="00587A0F"/>
    <w:rsid w:val="005B2412"/>
    <w:rsid w:val="005D05AD"/>
    <w:rsid w:val="0061112F"/>
    <w:rsid w:val="006375CF"/>
    <w:rsid w:val="00655DE6"/>
    <w:rsid w:val="00684D28"/>
    <w:rsid w:val="0069369B"/>
    <w:rsid w:val="00755788"/>
    <w:rsid w:val="00765D38"/>
    <w:rsid w:val="00786AEE"/>
    <w:rsid w:val="007C03AC"/>
    <w:rsid w:val="007F687B"/>
    <w:rsid w:val="008143DA"/>
    <w:rsid w:val="0081734F"/>
    <w:rsid w:val="0084559E"/>
    <w:rsid w:val="0084759C"/>
    <w:rsid w:val="008563AE"/>
    <w:rsid w:val="0086429C"/>
    <w:rsid w:val="008D63C8"/>
    <w:rsid w:val="008E0C33"/>
    <w:rsid w:val="00904B1A"/>
    <w:rsid w:val="0092021A"/>
    <w:rsid w:val="00962F57"/>
    <w:rsid w:val="0097449C"/>
    <w:rsid w:val="00976B15"/>
    <w:rsid w:val="009B455D"/>
    <w:rsid w:val="009B7363"/>
    <w:rsid w:val="009F214B"/>
    <w:rsid w:val="00A25F75"/>
    <w:rsid w:val="00A66853"/>
    <w:rsid w:val="00A8542E"/>
    <w:rsid w:val="00A855D5"/>
    <w:rsid w:val="00B01BC0"/>
    <w:rsid w:val="00B30A45"/>
    <w:rsid w:val="00B33491"/>
    <w:rsid w:val="00B35424"/>
    <w:rsid w:val="00B43549"/>
    <w:rsid w:val="00B7487C"/>
    <w:rsid w:val="00B92AB5"/>
    <w:rsid w:val="00BC6636"/>
    <w:rsid w:val="00BD350D"/>
    <w:rsid w:val="00BE21E3"/>
    <w:rsid w:val="00C21D2D"/>
    <w:rsid w:val="00C324BC"/>
    <w:rsid w:val="00C432A5"/>
    <w:rsid w:val="00C65C3D"/>
    <w:rsid w:val="00C77F36"/>
    <w:rsid w:val="00CA34F9"/>
    <w:rsid w:val="00CC2786"/>
    <w:rsid w:val="00D062A2"/>
    <w:rsid w:val="00D32902"/>
    <w:rsid w:val="00D41490"/>
    <w:rsid w:val="00DB4ABA"/>
    <w:rsid w:val="00DD438B"/>
    <w:rsid w:val="00E50066"/>
    <w:rsid w:val="00E635B3"/>
    <w:rsid w:val="00E8396A"/>
    <w:rsid w:val="00ED5AAF"/>
    <w:rsid w:val="00EE003D"/>
    <w:rsid w:val="00EF661B"/>
    <w:rsid w:val="00F12B2F"/>
    <w:rsid w:val="00F5440E"/>
    <w:rsid w:val="00F71543"/>
    <w:rsid w:val="00F7662D"/>
    <w:rsid w:val="00F828CC"/>
    <w:rsid w:val="00FA0DAD"/>
    <w:rsid w:val="00FE342B"/>
    <w:rsid w:val="00FF3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9525BF-221F-4C5F-B341-5182FF7B5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360" w:lineRule="auto"/>
      <w:jc w:val="both"/>
    </w:pPr>
    <w:rPr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24BD"/>
    <w:pPr>
      <w:keepNext/>
      <w:keepLines/>
      <w:spacing w:before="480" w:line="276" w:lineRule="auto"/>
      <w:jc w:val="left"/>
      <w:outlineLvl w:val="0"/>
    </w:pPr>
    <w:rPr>
      <w:rFonts w:ascii="Cambria" w:eastAsia="MS Gothic" w:hAnsi="Cambria"/>
      <w:b/>
      <w:bCs/>
      <w:color w:val="365F91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01C5F"/>
    <w:pPr>
      <w:spacing w:line="240" w:lineRule="auto"/>
      <w:jc w:val="center"/>
    </w:pPr>
    <w:rPr>
      <w:rFonts w:eastAsia="Times New Roman"/>
      <w:sz w:val="28"/>
      <w:szCs w:val="24"/>
    </w:rPr>
  </w:style>
  <w:style w:type="character" w:customStyle="1" w:styleId="TitleChar">
    <w:name w:val="Title Char"/>
    <w:link w:val="Title"/>
    <w:rsid w:val="00501C5F"/>
    <w:rPr>
      <w:rFonts w:eastAsia="Times New Roman"/>
      <w:sz w:val="28"/>
      <w:szCs w:val="24"/>
    </w:rPr>
  </w:style>
  <w:style w:type="paragraph" w:styleId="Subtitle">
    <w:name w:val="Subtitle"/>
    <w:basedOn w:val="Normal"/>
    <w:link w:val="SubtitleChar"/>
    <w:qFormat/>
    <w:rsid w:val="00501C5F"/>
    <w:pPr>
      <w:spacing w:line="240" w:lineRule="auto"/>
      <w:jc w:val="center"/>
    </w:pPr>
    <w:rPr>
      <w:rFonts w:eastAsia="Times New Roman"/>
      <w:sz w:val="32"/>
      <w:szCs w:val="24"/>
    </w:rPr>
  </w:style>
  <w:style w:type="character" w:customStyle="1" w:styleId="SubtitleChar">
    <w:name w:val="Subtitle Char"/>
    <w:link w:val="Subtitle"/>
    <w:rsid w:val="00501C5F"/>
    <w:rPr>
      <w:rFonts w:eastAsia="Times New Roman"/>
      <w:sz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4F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A34F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449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7449C"/>
    <w:rPr>
      <w:sz w:val="24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7449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97449C"/>
    <w:rPr>
      <w:sz w:val="24"/>
      <w:szCs w:val="22"/>
      <w:lang w:bidi="ar-SA"/>
    </w:rPr>
  </w:style>
  <w:style w:type="paragraph" w:styleId="NoSpacing">
    <w:name w:val="No Spacing"/>
    <w:link w:val="NoSpacingChar"/>
    <w:uiPriority w:val="1"/>
    <w:qFormat/>
    <w:rsid w:val="000624BD"/>
    <w:rPr>
      <w:rFonts w:ascii="Calibri" w:eastAsia="MS Mincho" w:hAnsi="Calibri" w:cs="Arial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0624BD"/>
    <w:rPr>
      <w:rFonts w:ascii="Calibri" w:eastAsia="MS Mincho" w:hAnsi="Calibri" w:cs="Arial"/>
      <w:sz w:val="22"/>
      <w:szCs w:val="22"/>
      <w:lang w:eastAsia="ja-JP" w:bidi="ar-SA"/>
    </w:rPr>
  </w:style>
  <w:style w:type="character" w:customStyle="1" w:styleId="Heading1Char">
    <w:name w:val="Heading 1 Char"/>
    <w:link w:val="Heading1"/>
    <w:uiPriority w:val="9"/>
    <w:rsid w:val="000624BD"/>
    <w:rPr>
      <w:rFonts w:ascii="Cambria" w:eastAsia="MS Gothic" w:hAnsi="Cambria"/>
      <w:b/>
      <w:bCs/>
      <w:color w:val="365F91"/>
      <w:sz w:val="28"/>
      <w:szCs w:val="28"/>
      <w:lang w:eastAsia="ja-JP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454C7-910D-42C6-9F3E-A53B31065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dunik Computer,CU.</Company>
  <LinksUpToDate>false</LinksUpToDate>
  <CharactersWithSpaces>4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wwad</dc:creator>
  <cp:keywords/>
  <dc:description/>
  <cp:lastModifiedBy>Windows User</cp:lastModifiedBy>
  <cp:revision>7</cp:revision>
  <cp:lastPrinted>2019-02-26T11:28:00Z</cp:lastPrinted>
  <dcterms:created xsi:type="dcterms:W3CDTF">2018-04-03T13:32:00Z</dcterms:created>
  <dcterms:modified xsi:type="dcterms:W3CDTF">2019-02-26T11:32:00Z</dcterms:modified>
</cp:coreProperties>
</file>